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AD5" w:rsidRDefault="00841AD5" w:rsidP="00841A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48"/>
          <w:szCs w:val="48"/>
        </w:rPr>
      </w:pPr>
      <w:r w:rsidRPr="00264317">
        <w:rPr>
          <w:b/>
          <w:sz w:val="48"/>
          <w:szCs w:val="48"/>
        </w:rPr>
        <w:t>CALL TO ACTION</w:t>
      </w:r>
    </w:p>
    <w:p w:rsidR="00841AD5" w:rsidRDefault="00841AD5" w:rsidP="00841A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School Funding Update</w:t>
      </w:r>
    </w:p>
    <w:p w:rsidR="00841AD5" w:rsidRPr="00AA50DC" w:rsidRDefault="00841AD5" w:rsidP="00841A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ebruary 9</w:t>
      </w:r>
      <w:r w:rsidRPr="00264317">
        <w:rPr>
          <w:b/>
          <w:sz w:val="24"/>
          <w:szCs w:val="24"/>
        </w:rPr>
        <w:t>, 2021</w:t>
      </w:r>
    </w:p>
    <w:p w:rsidR="00841AD5" w:rsidRDefault="00841AD5" w:rsidP="00841AD5">
      <w:pPr>
        <w:spacing w:after="0" w:line="240" w:lineRule="auto"/>
      </w:pPr>
    </w:p>
    <w:p w:rsidR="00E46D69" w:rsidRPr="00BE36AD" w:rsidRDefault="0076689A" w:rsidP="0076689A">
      <w:pPr>
        <w:spacing w:line="240" w:lineRule="auto"/>
        <w:rPr>
          <w:i/>
        </w:rPr>
      </w:pPr>
      <w:r>
        <w:t>T</w:t>
      </w:r>
      <w:r w:rsidR="00E46D69">
        <w:t>he House and Senate Committees approved their proposals on school funding yesterday, moving them forward for floor consideration.</w:t>
      </w:r>
      <w:r w:rsidR="00841AD5">
        <w:t xml:space="preserve"> </w:t>
      </w:r>
      <w:r w:rsidR="00E46D69">
        <w:t xml:space="preserve">The Senate is expected to debate SF 269, today (Tuesday, February 9, 2021) and send it over to the House. </w:t>
      </w:r>
      <w:r w:rsidR="00BE36AD">
        <w:t xml:space="preserve">The 30-day deadline for enacting the school funding bill is </w:t>
      </w:r>
      <w:r>
        <w:t>looming</w:t>
      </w:r>
      <w:r w:rsidR="00BE36AD">
        <w:t>, so expect these bills to be debated and difference</w:t>
      </w:r>
      <w:r w:rsidR="005D39CF">
        <w:t>s</w:t>
      </w:r>
      <w:r w:rsidR="00BE36AD">
        <w:t xml:space="preserve"> resolved this week.</w:t>
      </w:r>
      <w:r w:rsidR="00841AD5">
        <w:t xml:space="preserve"> </w:t>
      </w:r>
      <w:r w:rsidR="00BE36AD" w:rsidRPr="00BE36AD">
        <w:rPr>
          <w:b/>
          <w:i/>
        </w:rPr>
        <w:t>Contact your Senators and Representatives today requesting adequate and equitable funding for Iowa students.</w:t>
      </w:r>
      <w:r w:rsidR="00841AD5">
        <w:rPr>
          <w:i/>
        </w:rPr>
        <w:t xml:space="preserve"> </w:t>
      </w:r>
    </w:p>
    <w:p w:rsidR="00E46D69" w:rsidRDefault="0076689A" w:rsidP="0076689A">
      <w:pPr>
        <w:spacing w:line="240" w:lineRule="auto"/>
      </w:pPr>
      <w:r>
        <w:t>The Senate’s</w:t>
      </w:r>
      <w:r w:rsidR="00E46D69">
        <w:t xml:space="preserve"> </w:t>
      </w:r>
      <w:hyperlink r:id="rId7" w:history="1">
        <w:r w:rsidR="00E46D69" w:rsidRPr="00E46D69">
          <w:rPr>
            <w:rStyle w:val="Hyperlink"/>
          </w:rPr>
          <w:t>SF 269</w:t>
        </w:r>
      </w:hyperlink>
      <w:r>
        <w:t xml:space="preserve"> </w:t>
      </w:r>
      <w:r w:rsidR="00E46D69">
        <w:t>sets a 2.2% increase in SSA</w:t>
      </w:r>
      <w:r>
        <w:t>,</w:t>
      </w:r>
      <w:r w:rsidR="00E46D69">
        <w:t xml:space="preserve"> closes the equity formula gap by $15 per pupil, bring</w:t>
      </w:r>
      <w:r>
        <w:t>ing</w:t>
      </w:r>
      <w:r w:rsidR="00E46D69">
        <w:t xml:space="preserve"> the s</w:t>
      </w:r>
      <w:r w:rsidR="00837886">
        <w:t>tate cost per pupil up to $7,218</w:t>
      </w:r>
      <w:bookmarkStart w:id="0" w:name="_GoBack"/>
      <w:bookmarkEnd w:id="0"/>
      <w:r w:rsidR="00E46D69">
        <w:t xml:space="preserve">. The bill also </w:t>
      </w:r>
      <w:r>
        <w:t>a little more</w:t>
      </w:r>
      <w:r w:rsidR="00E46D69">
        <w:t xml:space="preserve"> to transportation equity growth ($768,000).</w:t>
      </w:r>
      <w:r w:rsidR="00841AD5">
        <w:t xml:space="preserve"> </w:t>
      </w:r>
      <w:r>
        <w:t>SF 269 also provides</w:t>
      </w:r>
      <w:r w:rsidR="00E46D69">
        <w:t xml:space="preserve"> a $65 per pupil one-time payment for districts completely in compliance with return-to-learn requirements when school opened last Fall (exclude</w:t>
      </w:r>
      <w:r>
        <w:t>s</w:t>
      </w:r>
      <w:r w:rsidR="00E46D69">
        <w:t xml:space="preserve"> only Des Moines at a $2.1 million shortfall compared to other districts.)</w:t>
      </w:r>
      <w:r w:rsidR="00BB435E">
        <w:t xml:space="preserve"> </w:t>
      </w:r>
      <w:r>
        <w:t>RSAI is registered opposed.</w:t>
      </w:r>
      <w:r w:rsidR="00BB435E">
        <w:t xml:space="preserve"> </w:t>
      </w:r>
      <w:r>
        <w:t>Our core values support local control, funding adequacy and equity, all better achieved through the formula.</w:t>
      </w:r>
    </w:p>
    <w:p w:rsidR="00E46D69" w:rsidRDefault="00E46D69" w:rsidP="0076689A">
      <w:pPr>
        <w:spacing w:line="240" w:lineRule="auto"/>
      </w:pPr>
      <w:r>
        <w:t xml:space="preserve">The House’s state aid proposal, </w:t>
      </w:r>
      <w:hyperlink r:id="rId8" w:history="1">
        <w:r w:rsidRPr="00E46D69">
          <w:rPr>
            <w:rStyle w:val="Hyperlink"/>
          </w:rPr>
          <w:t>HF 438</w:t>
        </w:r>
      </w:hyperlink>
      <w:r>
        <w:t>, sets a 2.5% increase in the state cost per pupil</w:t>
      </w:r>
      <w:r w:rsidR="0076689A">
        <w:t>,</w:t>
      </w:r>
      <w:r>
        <w:t xml:space="preserve"> closes the equity gap by $10 per pupil, bringing the state cost per pupil up to $7,239.</w:t>
      </w:r>
      <w:r w:rsidR="00841AD5">
        <w:t xml:space="preserve"> </w:t>
      </w:r>
      <w:r w:rsidR="00A80FF8">
        <w:t>RSAI</w:t>
      </w:r>
      <w:r>
        <w:t xml:space="preserve"> is registered as undecided on this bill.</w:t>
      </w:r>
      <w:r w:rsidR="00841AD5">
        <w:t xml:space="preserve"> </w:t>
      </w:r>
      <w:r>
        <w:t xml:space="preserve">It falls short of the </w:t>
      </w:r>
      <w:r w:rsidR="00A80FF8">
        <w:t>RSAI</w:t>
      </w:r>
      <w:r>
        <w:t xml:space="preserve">’s 3.75% increase request, but is better than the Senate. </w:t>
      </w:r>
    </w:p>
    <w:p w:rsidR="00E46D69" w:rsidRDefault="00E46D69" w:rsidP="0076689A">
      <w:pPr>
        <w:spacing w:line="240" w:lineRule="auto"/>
      </w:pPr>
      <w:r>
        <w:t xml:space="preserve">The House’s one-time in-person learning bill, </w:t>
      </w:r>
      <w:hyperlink r:id="rId9" w:history="1">
        <w:r w:rsidRPr="00E46D69">
          <w:rPr>
            <w:rStyle w:val="Hyperlink"/>
          </w:rPr>
          <w:t>HF 439</w:t>
        </w:r>
      </w:hyperlink>
      <w:r>
        <w:t xml:space="preserve">, appropriates $30 million to Department of Management to distribute to schools on a prorated basis for every school day between Aug. 23 and Jan. 31 that </w:t>
      </w:r>
      <w:r w:rsidR="004A73A8">
        <w:t xml:space="preserve">a </w:t>
      </w:r>
      <w:r>
        <w:t>full-time in-person learning option to all students.</w:t>
      </w:r>
      <w:r w:rsidR="00841AD5">
        <w:t xml:space="preserve"> </w:t>
      </w:r>
      <w:r>
        <w:t xml:space="preserve">The </w:t>
      </w:r>
      <w:r w:rsidR="004A73A8">
        <w:t xml:space="preserve">subcommittee </w:t>
      </w:r>
      <w:r>
        <w:t xml:space="preserve">chair </w:t>
      </w:r>
      <w:r w:rsidR="004A73A8">
        <w:t>explained</w:t>
      </w:r>
      <w:r>
        <w:t xml:space="preserve"> the House’s intent to provide support to schools for the extra costs of providing full time instruction that districts with virtual or hybrid instruction may not have incurred.</w:t>
      </w:r>
      <w:r w:rsidR="00841AD5">
        <w:t xml:space="preserve"> </w:t>
      </w:r>
    </w:p>
    <w:p w:rsidR="00E46D69" w:rsidRDefault="00E46D69" w:rsidP="0076689A">
      <w:pPr>
        <w:pStyle w:val="ListParagraph"/>
        <w:numPr>
          <w:ilvl w:val="0"/>
          <w:numId w:val="1"/>
        </w:numPr>
        <w:spacing w:line="240" w:lineRule="auto"/>
      </w:pPr>
      <w:r>
        <w:t>The bill defines full time as 6 hours, allows a day less than 6 hours to count for half a day, allows schools offering hybrid instruction to could those 6 hour days as half days for purposes of proration.</w:t>
      </w:r>
      <w:r w:rsidR="00841AD5">
        <w:t xml:space="preserve"> </w:t>
      </w:r>
    </w:p>
    <w:p w:rsidR="00E46D69" w:rsidRDefault="00E46D69" w:rsidP="0076689A">
      <w:pPr>
        <w:pStyle w:val="ListParagraph"/>
        <w:numPr>
          <w:ilvl w:val="0"/>
          <w:numId w:val="1"/>
        </w:numPr>
        <w:spacing w:line="240" w:lineRule="auto"/>
      </w:pPr>
      <w:r>
        <w:t>The formula does not recognize that most districts comply with calendar requirements based on hours of instruction rather than days.</w:t>
      </w:r>
      <w:r w:rsidR="00841AD5">
        <w:t xml:space="preserve"> </w:t>
      </w:r>
    </w:p>
    <w:p w:rsidR="00E46D69" w:rsidRDefault="00E46D69" w:rsidP="0076689A">
      <w:pPr>
        <w:pStyle w:val="ListParagraph"/>
        <w:numPr>
          <w:ilvl w:val="0"/>
          <w:numId w:val="1"/>
        </w:numPr>
        <w:spacing w:line="240" w:lineRule="auto"/>
      </w:pPr>
      <w:r>
        <w:t xml:space="preserve">Many districts, rural, suburban and urban alike, had times when their elementary school provided full-time in-person, but their middle school and/or high school were hybrid. The bill doesn’t provide any direction in allocating resources based on partial in-person full-time instruction. </w:t>
      </w:r>
    </w:p>
    <w:p w:rsidR="004A73A8" w:rsidRPr="004A73A8" w:rsidRDefault="00E46D69" w:rsidP="00E276D7">
      <w:pPr>
        <w:pStyle w:val="ListParagraph"/>
        <w:numPr>
          <w:ilvl w:val="0"/>
          <w:numId w:val="1"/>
        </w:numPr>
        <w:tabs>
          <w:tab w:val="left" w:pos="3936"/>
        </w:tabs>
        <w:spacing w:line="240" w:lineRule="auto"/>
        <w:rPr>
          <w:b/>
        </w:rPr>
      </w:pPr>
      <w:r>
        <w:t xml:space="preserve">The bill does not fairly treat districts on trimesters </w:t>
      </w:r>
      <w:r w:rsidR="004A73A8">
        <w:t>with</w:t>
      </w:r>
      <w:r>
        <w:t xml:space="preserve"> more days in the second half of the year, districts that started late or offered virtual learning due to the Derecho storm damage, or districts awarded a waiver from in-person instruction due to elevated COVID positivity rates and staff shortages, during which virtual learning was provided. </w:t>
      </w:r>
    </w:p>
    <w:p w:rsidR="00E46D69" w:rsidRPr="004A73A8" w:rsidRDefault="00E46D69" w:rsidP="004A73A8">
      <w:pPr>
        <w:tabs>
          <w:tab w:val="left" w:pos="3936"/>
        </w:tabs>
        <w:spacing w:line="240" w:lineRule="auto"/>
        <w:rPr>
          <w:b/>
        </w:rPr>
      </w:pPr>
      <w:r w:rsidRPr="004A73A8">
        <w:rPr>
          <w:b/>
        </w:rPr>
        <w:t xml:space="preserve">Advocacy Messages for the Senate: </w:t>
      </w:r>
    </w:p>
    <w:p w:rsidR="003B0F40" w:rsidRDefault="00E46D69" w:rsidP="004A73A8">
      <w:pPr>
        <w:spacing w:line="240" w:lineRule="auto"/>
        <w:sectPr w:rsidR="003B0F40" w:rsidSect="003B0F40">
          <w:headerReference w:type="default" r:id="rId10"/>
          <w:footerReference w:type="default" r:id="rId11"/>
          <w:pgSz w:w="12240" w:h="15840" w:code="1"/>
          <w:pgMar w:top="1440" w:right="1224" w:bottom="1152" w:left="1224" w:header="720" w:footer="432" w:gutter="0"/>
          <w:cols w:space="720"/>
          <w:docGrid w:linePitch="360"/>
        </w:sectPr>
      </w:pPr>
      <w:r>
        <w:t>Thank you for the investment in formula equity and transportation.</w:t>
      </w:r>
      <w:r w:rsidR="00841AD5">
        <w:t xml:space="preserve"> </w:t>
      </w:r>
      <w:r>
        <w:t>However, 2.2% increase in the per pupil cost is not enough. With declining enrollments, more districts will be on budget guarantee impacting local property tax payers.</w:t>
      </w:r>
      <w:r w:rsidR="00841AD5">
        <w:t xml:space="preserve"> </w:t>
      </w:r>
      <w:r>
        <w:t>School staff members have gone above and beyond this year during the pandemic to engage students and keep them safe.</w:t>
      </w:r>
      <w:r w:rsidR="00841AD5">
        <w:t xml:space="preserve"> </w:t>
      </w:r>
      <w:r w:rsidR="004A73A8">
        <w:t>A 3.75% increase better</w:t>
      </w:r>
      <w:r>
        <w:t xml:space="preserve"> recognizes the heroic efforts of educators </w:t>
      </w:r>
      <w:r w:rsidR="004A73A8">
        <w:t xml:space="preserve">and </w:t>
      </w:r>
      <w:r>
        <w:t>the needs of students.</w:t>
      </w:r>
      <w:r w:rsidR="00841AD5">
        <w:t xml:space="preserve"> </w:t>
      </w:r>
      <w:r w:rsidR="004A73A8">
        <w:t>RSAI supports</w:t>
      </w:r>
      <w:r>
        <w:t xml:space="preserve"> removing the one-time $65 per pupil amount and instead, increasing the state’s contribution to the funding formula by that $29 million. The state, over the last 12 years, has </w:t>
      </w:r>
    </w:p>
    <w:p w:rsidR="00BE36AD" w:rsidRDefault="00E46D69" w:rsidP="004A73A8">
      <w:pPr>
        <w:spacing w:line="240" w:lineRule="auto"/>
      </w:pPr>
      <w:r>
        <w:lastRenderedPageBreak/>
        <w:t>averaged $95 million in annual funding through the formula.</w:t>
      </w:r>
      <w:r w:rsidR="00841AD5">
        <w:t xml:space="preserve"> </w:t>
      </w:r>
      <w:r>
        <w:t xml:space="preserve">We encourage the Senate and House to meet this benchmark in funding for the 2022 school year. This total package is estimated to cost $51 million (assuming the $15 million cut to the AEAs will come later in the session), well short of the $95 million average investment. </w:t>
      </w:r>
    </w:p>
    <w:p w:rsidR="00E46D69" w:rsidRDefault="00BE36AD" w:rsidP="004A73A8">
      <w:pPr>
        <w:spacing w:line="240" w:lineRule="auto"/>
        <w:rPr>
          <w:b/>
        </w:rPr>
      </w:pPr>
      <w:r>
        <w:rPr>
          <w:b/>
        </w:rPr>
        <w:t>PK</w:t>
      </w:r>
      <w:r w:rsidR="00E46D69" w:rsidRPr="00E46D69">
        <w:rPr>
          <w:b/>
        </w:rPr>
        <w:t xml:space="preserve"> footnote;</w:t>
      </w:r>
      <w:r w:rsidR="00E46D69">
        <w:t xml:space="preserve"> this bill </w:t>
      </w:r>
      <w:r w:rsidR="004A73A8">
        <w:t>reduce</w:t>
      </w:r>
      <w:r w:rsidR="00E46D69">
        <w:t>s PK funding by over $7 million since preschool budgets are based on the prior year’s Oct. 1 enrollment count with no budget guarantee. We anticipate a normal return of four-year-olds in next year’s PK program</w:t>
      </w:r>
      <w:r w:rsidR="004A73A8">
        <w:t>. S</w:t>
      </w:r>
      <w:r w:rsidR="00E46D69">
        <w:t>ome pare</w:t>
      </w:r>
      <w:r w:rsidR="004A73A8">
        <w:t>nts of young 5-year-olds who would prefer</w:t>
      </w:r>
      <w:r w:rsidR="00E46D69">
        <w:t xml:space="preserve"> PK</w:t>
      </w:r>
      <w:r w:rsidR="004A73A8">
        <w:t xml:space="preserve"> for their child, which schools could provide</w:t>
      </w:r>
      <w:r w:rsidR="00E46D69">
        <w:t xml:space="preserve"> if funding 5-year-olds counted (see </w:t>
      </w:r>
      <w:hyperlink r:id="rId12" w:history="1">
        <w:r w:rsidR="00E46D69" w:rsidRPr="00E46D69">
          <w:rPr>
            <w:rStyle w:val="Hyperlink"/>
          </w:rPr>
          <w:t>HF 318</w:t>
        </w:r>
      </w:hyperlink>
      <w:r w:rsidR="004A73A8">
        <w:t>).</w:t>
      </w:r>
      <w:r w:rsidR="00BB435E">
        <w:t xml:space="preserve"> </w:t>
      </w:r>
    </w:p>
    <w:p w:rsidR="00E46D69" w:rsidRPr="00E46D69" w:rsidRDefault="00E46D69" w:rsidP="004A73A8">
      <w:pPr>
        <w:spacing w:line="240" w:lineRule="auto"/>
        <w:rPr>
          <w:b/>
        </w:rPr>
      </w:pPr>
      <w:r w:rsidRPr="00E46D69">
        <w:rPr>
          <w:b/>
        </w:rPr>
        <w:t xml:space="preserve">Advocacy Message for the House: </w:t>
      </w:r>
    </w:p>
    <w:p w:rsidR="00E46D69" w:rsidRDefault="00E46D69" w:rsidP="004A73A8">
      <w:pPr>
        <w:spacing w:line="240" w:lineRule="auto"/>
      </w:pPr>
      <w:r>
        <w:t>Thank you for the investment in formula equity and transportation.</w:t>
      </w:r>
      <w:r w:rsidR="00841AD5">
        <w:t xml:space="preserve"> </w:t>
      </w:r>
      <w:r>
        <w:t>However, 2.5% is not enough. With declining enrollments, more districts will be on budget guarantee impacting local property tax payers.</w:t>
      </w:r>
      <w:r w:rsidR="00841AD5">
        <w:t xml:space="preserve"> </w:t>
      </w:r>
      <w:r>
        <w:t>School staff members have gone above and beyond this year during the pandemic to engage students and keep them safe.</w:t>
      </w:r>
      <w:r w:rsidR="00841AD5">
        <w:t xml:space="preserve"> </w:t>
      </w:r>
      <w:r w:rsidR="004A73A8">
        <w:t>3.75%</w:t>
      </w:r>
      <w:r>
        <w:t xml:space="preserve"> </w:t>
      </w:r>
      <w:r w:rsidR="004A73A8">
        <w:t xml:space="preserve">better </w:t>
      </w:r>
      <w:r>
        <w:t xml:space="preserve">recognizes the heroic efforts of educators </w:t>
      </w:r>
      <w:r w:rsidR="004A73A8">
        <w:t>and</w:t>
      </w:r>
      <w:r>
        <w:t xml:space="preserve"> the needs of students.</w:t>
      </w:r>
      <w:r w:rsidR="00841AD5">
        <w:t xml:space="preserve"> </w:t>
      </w:r>
      <w:r w:rsidR="004A73A8">
        <w:t>RSAI</w:t>
      </w:r>
      <w:r>
        <w:t xml:space="preserve"> support</w:t>
      </w:r>
      <w:r w:rsidR="004A73A8">
        <w:t>s</w:t>
      </w:r>
      <w:r>
        <w:t xml:space="preserve"> removing the one-time $65 per pupil amount and instead, increasing the state’s contribution to the funding formula by that $29 million. The state, over the last 12 years, has averaged $95 million in annual </w:t>
      </w:r>
      <w:r w:rsidR="004A73A8">
        <w:t xml:space="preserve">formula </w:t>
      </w:r>
      <w:r>
        <w:t>funding.</w:t>
      </w:r>
      <w:r w:rsidR="00841AD5">
        <w:t xml:space="preserve"> </w:t>
      </w:r>
      <w:r>
        <w:t>We encourage the Senate and House to meet this benchmark for the 2022 school year. This total package is estimated to cost $6</w:t>
      </w:r>
      <w:r w:rsidR="00BE36AD">
        <w:t xml:space="preserve">5 </w:t>
      </w:r>
      <w:r>
        <w:t xml:space="preserve">million, fiscal note pending, (assuming the $15 million cut to the AEAs will come later in the session), well short of the $95 million average investment. </w:t>
      </w:r>
    </w:p>
    <w:p w:rsidR="00E46D69" w:rsidRDefault="00BE36AD" w:rsidP="004A73A8">
      <w:pPr>
        <w:spacing w:line="240" w:lineRule="auto"/>
      </w:pPr>
      <w:r>
        <w:rPr>
          <w:b/>
        </w:rPr>
        <w:t>PK F</w:t>
      </w:r>
      <w:r w:rsidR="00E46D69" w:rsidRPr="00E46D69">
        <w:rPr>
          <w:b/>
        </w:rPr>
        <w:t>ootnote;</w:t>
      </w:r>
      <w:r w:rsidR="00E46D69">
        <w:t xml:space="preserve"> this bill</w:t>
      </w:r>
      <w:r w:rsidR="004A73A8">
        <w:t xml:space="preserve"> reduces</w:t>
      </w:r>
      <w:r w:rsidR="00E46D69">
        <w:t xml:space="preserve"> PK funding by over $7 million since preschool budgets are based on the prior year’s Oct. 1 enrollment count with no budget guarantee. </w:t>
      </w:r>
      <w:r w:rsidR="004A73A8">
        <w:t xml:space="preserve">We anticipate a normal return of four-year-olds in next year’s PK program. Some parents of young 5-year-olds who would prefer PK for their child, which schools could provide if funding 5-year-olds counted (see </w:t>
      </w:r>
      <w:hyperlink r:id="rId13" w:history="1">
        <w:r w:rsidR="004A73A8" w:rsidRPr="00E46D69">
          <w:rPr>
            <w:rStyle w:val="Hyperlink"/>
          </w:rPr>
          <w:t>HF 318</w:t>
        </w:r>
      </w:hyperlink>
      <w:r w:rsidR="004A73A8">
        <w:t>).</w:t>
      </w:r>
      <w:r w:rsidR="00BB435E">
        <w:t xml:space="preserve"> </w:t>
      </w:r>
    </w:p>
    <w:p w:rsidR="00B569DD" w:rsidRDefault="00E46D69" w:rsidP="004A73A8">
      <w:pPr>
        <w:spacing w:line="240" w:lineRule="auto"/>
      </w:pPr>
      <w:r w:rsidRPr="00805CCC">
        <w:rPr>
          <w:b/>
        </w:rPr>
        <w:t>HF 439 One-Time Supplement for In-Person Learning:</w:t>
      </w:r>
      <w:r>
        <w:t xml:space="preserve"> this bill has good intentions and we appreciate the House allocating $30 million in additional resources. </w:t>
      </w:r>
      <w:r w:rsidR="00BE36AD">
        <w:t xml:space="preserve">The </w:t>
      </w:r>
      <w:r w:rsidR="00A80FF8">
        <w:t>RSAI</w:t>
      </w:r>
      <w:r w:rsidR="00BE36AD">
        <w:t xml:space="preserve"> is registered opposed to this bill based on the allocation formula.</w:t>
      </w:r>
      <w:r w:rsidR="00841AD5">
        <w:t xml:space="preserve"> </w:t>
      </w:r>
      <w:r w:rsidR="00BE36AD">
        <w:t>T</w:t>
      </w:r>
      <w:r>
        <w:t>he intricate exercise of figuring out the days and hours that would qualify and the winners and losers from the outcome both conflict with our core principles: 1) local school boards should have the authority to and will make the best decisions for their communities and students and 2) all students should have a great Iowa education regardless of their zip code.</w:t>
      </w:r>
      <w:r w:rsidR="00841AD5">
        <w:t xml:space="preserve"> </w:t>
      </w:r>
      <w:r>
        <w:t>The money would be better spent and distributed through the formula, which achieves those equity and local control principles in addition to lowering budget guarantee property taxes.</w:t>
      </w:r>
      <w:r w:rsidR="00841AD5">
        <w:t xml:space="preserve"> </w:t>
      </w:r>
    </w:p>
    <w:p w:rsidR="00AE230E" w:rsidRDefault="00375133" w:rsidP="004A73A8">
      <w:pPr>
        <w:spacing w:line="24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enators</w:t>
      </w:r>
      <w:r w:rsidR="00AE230E">
        <w:rPr>
          <w:rFonts w:ascii="Calibri" w:hAnsi="Calibri" w:cs="Calibri"/>
          <w:b/>
        </w:rPr>
        <w:t xml:space="preserve"> and </w:t>
      </w:r>
      <w:r>
        <w:rPr>
          <w:rFonts w:ascii="Calibri" w:hAnsi="Calibri" w:cs="Calibri"/>
          <w:b/>
        </w:rPr>
        <w:t>Representative Contact Information:</w:t>
      </w:r>
    </w:p>
    <w:p w:rsidR="00375133" w:rsidRDefault="00375133" w:rsidP="004A73A8">
      <w:pPr>
        <w:spacing w:line="240" w:lineRule="auto"/>
        <w:rPr>
          <w:rFonts w:ascii="Calibri" w:hAnsi="Calibri" w:cs="Calibri"/>
        </w:rPr>
      </w:pPr>
      <w:r w:rsidRPr="00A8287C">
        <w:rPr>
          <w:rFonts w:ascii="Calibri" w:hAnsi="Calibri" w:cs="Calibri"/>
        </w:rPr>
        <w:t>The f</w:t>
      </w:r>
      <w:r>
        <w:rPr>
          <w:rFonts w:ascii="Calibri" w:hAnsi="Calibri" w:cs="Calibri"/>
        </w:rPr>
        <w:t xml:space="preserve">ollowing links will help you find contact information such as </w:t>
      </w:r>
      <w:r w:rsidRPr="00A8287C">
        <w:rPr>
          <w:rFonts w:ascii="Calibri" w:hAnsi="Calibri" w:cs="Calibri"/>
        </w:rPr>
        <w:t>email address and often home or cell phone number</w:t>
      </w:r>
      <w:r>
        <w:rPr>
          <w:rFonts w:ascii="Calibri" w:hAnsi="Calibri" w:cs="Calibri"/>
        </w:rPr>
        <w:t>s,</w:t>
      </w:r>
      <w:r w:rsidRPr="00A8287C">
        <w:rPr>
          <w:rFonts w:ascii="Calibri" w:hAnsi="Calibri" w:cs="Calibri"/>
        </w:rPr>
        <w:t xml:space="preserve"> so you can easily connect with </w:t>
      </w:r>
      <w:r>
        <w:rPr>
          <w:rFonts w:ascii="Calibri" w:hAnsi="Calibri" w:cs="Calibri"/>
        </w:rPr>
        <w:t>your legislators.</w:t>
      </w:r>
    </w:p>
    <w:p w:rsidR="00375133" w:rsidRDefault="00375133" w:rsidP="004A73A8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Find your Senator’s contact information here: </w:t>
      </w:r>
      <w:hyperlink r:id="rId14" w:history="1">
        <w:r w:rsidRPr="00614468">
          <w:rPr>
            <w:rStyle w:val="Hyperlink"/>
            <w:rFonts w:ascii="Calibri" w:hAnsi="Calibri" w:cs="Calibri"/>
          </w:rPr>
          <w:t>https://www.legis.iowa.gov/legislators/senate</w:t>
        </w:r>
      </w:hyperlink>
    </w:p>
    <w:p w:rsidR="00375133" w:rsidRDefault="00375133" w:rsidP="004A73A8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Find your Representative’s contact information here: </w:t>
      </w:r>
      <w:hyperlink r:id="rId15" w:history="1">
        <w:r w:rsidRPr="00614468">
          <w:rPr>
            <w:rStyle w:val="Hyperlink"/>
            <w:rFonts w:ascii="Calibri" w:hAnsi="Calibri" w:cs="Calibri"/>
          </w:rPr>
          <w:t>https://www.legis.iowa.gov/legislators/house</w:t>
        </w:r>
      </w:hyperlink>
    </w:p>
    <w:p w:rsidR="00375133" w:rsidRDefault="00375133" w:rsidP="004A73A8">
      <w:p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you don’t know who your Senators or Representatives are, find out by selecting your school district, through the interactive map, or by entering an address here: </w:t>
      </w:r>
      <w:hyperlink r:id="rId16" w:history="1">
        <w:r w:rsidRPr="00BF7AB6">
          <w:rPr>
            <w:rStyle w:val="Hyperlink"/>
            <w:rFonts w:ascii="Calibri" w:hAnsi="Calibri" w:cs="Calibri"/>
          </w:rPr>
          <w:t>https://www.legis.iowa.gov/legislators/find</w:t>
        </w:r>
      </w:hyperlink>
      <w:r>
        <w:rPr>
          <w:rFonts w:ascii="Calibri" w:hAnsi="Calibri" w:cs="Calibri"/>
        </w:rPr>
        <w:t xml:space="preserve"> </w:t>
      </w:r>
    </w:p>
    <w:p w:rsidR="003D45F4" w:rsidRPr="00375133" w:rsidRDefault="00AE230E" w:rsidP="004A73A8">
      <w:pPr>
        <w:spacing w:line="240" w:lineRule="auto"/>
      </w:pPr>
      <w:r w:rsidRPr="00375133">
        <w:rPr>
          <w:rFonts w:ascii="Calibri" w:hAnsi="Calibri" w:cs="Calibri"/>
        </w:rPr>
        <w:t xml:space="preserve">To call and leave a message at the </w:t>
      </w:r>
      <w:r w:rsidR="00375133">
        <w:rPr>
          <w:rFonts w:ascii="Calibri" w:hAnsi="Calibri" w:cs="Calibri"/>
        </w:rPr>
        <w:t>S</w:t>
      </w:r>
      <w:r w:rsidRPr="00375133">
        <w:rPr>
          <w:rFonts w:ascii="Calibri" w:hAnsi="Calibri" w:cs="Calibri"/>
        </w:rPr>
        <w:t xml:space="preserve">tatehouse, the House switchboard operator number is 515.281.3221 and the Senate switchboard operator number is 515.281.3371. You can ask if they are available, leave a message for them to call you back, or </w:t>
      </w:r>
      <w:r w:rsidR="00375133">
        <w:rPr>
          <w:rFonts w:ascii="Calibri" w:hAnsi="Calibri" w:cs="Calibri"/>
        </w:rPr>
        <w:t xml:space="preserve">just </w:t>
      </w:r>
      <w:r w:rsidRPr="00375133">
        <w:rPr>
          <w:rFonts w:ascii="Calibri" w:hAnsi="Calibri" w:cs="Calibri"/>
        </w:rPr>
        <w:t xml:space="preserve">leave a short message </w:t>
      </w:r>
      <w:r w:rsidR="00375133">
        <w:rPr>
          <w:rFonts w:ascii="Calibri" w:hAnsi="Calibri" w:cs="Calibri"/>
        </w:rPr>
        <w:t>such as</w:t>
      </w:r>
      <w:r w:rsidRPr="00375133">
        <w:rPr>
          <w:rFonts w:ascii="Calibri" w:hAnsi="Calibri" w:cs="Calibri"/>
        </w:rPr>
        <w:t xml:space="preserve"> “public schools need at least 3.75% SSA.” </w:t>
      </w:r>
      <w:r w:rsidR="00375133">
        <w:rPr>
          <w:rFonts w:ascii="Calibri" w:hAnsi="Calibri" w:cs="Calibri"/>
        </w:rPr>
        <w:t>(</w:t>
      </w:r>
      <w:r w:rsidRPr="00375133">
        <w:rPr>
          <w:rFonts w:ascii="Calibri" w:hAnsi="Calibri" w:cs="Calibri"/>
        </w:rPr>
        <w:t>Legislators are typically back home over the weekend</w:t>
      </w:r>
      <w:r w:rsidR="00375133">
        <w:rPr>
          <w:rFonts w:ascii="Calibri" w:hAnsi="Calibri" w:cs="Calibri"/>
        </w:rPr>
        <w:t>).</w:t>
      </w:r>
    </w:p>
    <w:sectPr w:rsidR="003D45F4" w:rsidRPr="00375133" w:rsidSect="003B0F40">
      <w:headerReference w:type="default" r:id="rId17"/>
      <w:pgSz w:w="12240" w:h="15840" w:code="1"/>
      <w:pgMar w:top="1440" w:right="1224" w:bottom="1152" w:left="1224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522" w:rsidRDefault="00895522" w:rsidP="00841AD5">
      <w:pPr>
        <w:spacing w:after="0" w:line="240" w:lineRule="auto"/>
      </w:pPr>
      <w:r>
        <w:separator/>
      </w:r>
    </w:p>
  </w:endnote>
  <w:endnote w:type="continuationSeparator" w:id="0">
    <w:p w:rsidR="00895522" w:rsidRDefault="00895522" w:rsidP="00841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5008799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sz w:val="20"/>
            <w:szCs w:val="20"/>
          </w:rPr>
          <w:id w:val="2085328633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:rsidR="003B0F40" w:rsidRPr="003B0F40" w:rsidRDefault="003B0F40" w:rsidP="003B0F40">
            <w:pPr>
              <w:pStyle w:val="Footer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SAI</w:t>
            </w:r>
            <w:r w:rsidRPr="00414BD6">
              <w:rPr>
                <w:sz w:val="20"/>
                <w:szCs w:val="20"/>
              </w:rPr>
              <w:t xml:space="preserve"> | 1201 63</w:t>
            </w:r>
            <w:r w:rsidRPr="00414BD6">
              <w:rPr>
                <w:sz w:val="20"/>
                <w:szCs w:val="20"/>
                <w:vertAlign w:val="superscript"/>
              </w:rPr>
              <w:t>rd</w:t>
            </w:r>
            <w:r w:rsidRPr="00414BD6">
              <w:rPr>
                <w:sz w:val="20"/>
                <w:szCs w:val="20"/>
              </w:rPr>
              <w:t xml:space="preserve"> Street, Des Moines, IA 50311 | (515) 251-5970 | </w:t>
            </w:r>
            <w:hyperlink r:id="rId1" w:history="1">
              <w:r w:rsidRPr="001B4488">
                <w:rPr>
                  <w:rStyle w:val="Hyperlink"/>
                  <w:sz w:val="20"/>
                  <w:szCs w:val="20"/>
                </w:rPr>
                <w:t>www.rsaia.org</w:t>
              </w:r>
            </w:hyperlink>
            <w:r w:rsidRPr="00414BD6">
              <w:rPr>
                <w:sz w:val="20"/>
                <w:szCs w:val="20"/>
              </w:rPr>
              <w:br/>
              <w:t xml:space="preserve">Margaret Buckton, </w:t>
            </w:r>
            <w:r>
              <w:rPr>
                <w:sz w:val="20"/>
                <w:szCs w:val="20"/>
              </w:rPr>
              <w:t>Professional Advocate</w:t>
            </w:r>
            <w:r w:rsidRPr="00414BD6">
              <w:rPr>
                <w:sz w:val="20"/>
                <w:szCs w:val="20"/>
              </w:rPr>
              <w:t xml:space="preserve">, </w:t>
            </w:r>
            <w:hyperlink r:id="rId2" w:history="1">
              <w:r w:rsidRPr="00185817">
                <w:rPr>
                  <w:rStyle w:val="Hyperlink"/>
                  <w:sz w:val="20"/>
                  <w:szCs w:val="20"/>
                </w:rPr>
                <w:t>margaret@iowaschoolfinance.com</w:t>
              </w:r>
            </w:hyperlink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522" w:rsidRDefault="00895522" w:rsidP="00841AD5">
      <w:pPr>
        <w:spacing w:after="0" w:line="240" w:lineRule="auto"/>
      </w:pPr>
      <w:r>
        <w:separator/>
      </w:r>
    </w:p>
  </w:footnote>
  <w:footnote w:type="continuationSeparator" w:id="0">
    <w:p w:rsidR="00895522" w:rsidRDefault="00895522" w:rsidP="00841A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F40" w:rsidRDefault="003B0F40" w:rsidP="003B0F40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9FC6FA" wp14:editId="77A15702">
              <wp:simplePos x="0" y="0"/>
              <wp:positionH relativeFrom="margin">
                <wp:align>center</wp:align>
              </wp:positionH>
              <wp:positionV relativeFrom="paragraph">
                <wp:posOffset>-325120</wp:posOffset>
              </wp:positionV>
              <wp:extent cx="5877560" cy="1054100"/>
              <wp:effectExtent l="0" t="0" r="8890" b="0"/>
              <wp:wrapSquare wrapText="bothSides"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77560" cy="1054100"/>
                        <a:chOff x="0" y="0"/>
                        <a:chExt cx="5877560" cy="1054100"/>
                      </a:xfrm>
                    </wpg:grpSpPr>
                    <pic:pic xmlns:pic="http://schemas.openxmlformats.org/drawingml/2006/picture">
                      <pic:nvPicPr>
                        <pic:cNvPr id="15" name="Picture 15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076575" y="0"/>
                          <a:ext cx="1776095" cy="10541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6" name="Rectangle 16"/>
                      <wps:cNvSpPr/>
                      <wps:spPr>
                        <a:xfrm>
                          <a:off x="0" y="171450"/>
                          <a:ext cx="924560" cy="813238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B0F40" w:rsidRDefault="003B0F40" w:rsidP="003B0F4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1019175" y="180975"/>
                          <a:ext cx="924560" cy="80229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5"/>
                      <wps:cNvSpPr/>
                      <wps:spPr>
                        <a:xfrm>
                          <a:off x="2057400" y="200025"/>
                          <a:ext cx="924560" cy="780984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Rectangle 6"/>
                      <wps:cNvSpPr/>
                      <wps:spPr>
                        <a:xfrm>
                          <a:off x="4953000" y="200025"/>
                          <a:ext cx="924560" cy="78041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  <a:alpha val="5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B0F40" w:rsidRDefault="003B0F40" w:rsidP="003B0F40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30"/>
                              </w:rPr>
                              <w:t>rsaia.org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79FC6FA" id="Group 14" o:spid="_x0000_s1026" style="position:absolute;margin-left:0;margin-top:-25.6pt;width:462.8pt;height:83pt;z-index:251659264;mso-position-horizontal:center;mso-position-horizontal-relative:margin" coordsize="58775,105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27" type="#_x0000_t75" style="position:absolute;left:30765;width:17761;height:105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">
                <v:imagedata r:id="rId2" o:title=""/>
                <v:path arrowok="t"/>
              </v:shape>
              <v:rect id="Rectangle 16" o:spid="_x0000_s1028" style="position:absolute;top:1714;width:9245;height:8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" fillcolor="#92d050" stroked="f" strokeweight="1pt">
                <v:textbox>
                  <w:txbxContent>
                    <w:p w:rsidR="003B0F40" w:rsidRDefault="003B0F40" w:rsidP="003B0F40">
                      <w:pPr>
                        <w:jc w:val="center"/>
                      </w:pPr>
                    </w:p>
                  </w:txbxContent>
                </v:textbox>
              </v:rect>
              <v:rect id="Rectangle 17" o:spid="_x0000_s1029" style="position:absolute;left:10191;top:1809;width:9246;height:8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" fillcolor="#c00000" stroked="f" strokeweight="1pt"/>
              <v:rect id="Rectangle 5" o:spid="_x0000_s1030" style="position:absolute;left:20574;top:2000;width:9245;height:7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" fillcolor="#00b0f0" stroked="f" strokeweight="1pt"/>
              <v:rect id="Rectangle 6" o:spid="_x0000_s1031" style="position:absolute;left:49530;top:2000;width:9245;height:78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" fillcolor="#538135 [2409]" stroked="f" strokeweight="1pt">
                <v:fill opacity="38036f"/>
                <v:textbox>
                  <w:txbxContent>
                    <w:p w:rsidR="003B0F40" w:rsidRDefault="003B0F40" w:rsidP="003B0F40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30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30"/>
                        </w:rPr>
                        <w:t>rsaia.org</w:t>
                      </w:r>
                    </w:p>
                  </w:txbxContent>
                </v:textbox>
              </v:rect>
              <w10:wrap type="square"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F40" w:rsidRPr="00DE1031" w:rsidRDefault="003B0F40" w:rsidP="003B0F40">
    <w:pPr>
      <w:pStyle w:val="Header"/>
      <w:rPr>
        <w:sz w:val="16"/>
        <w:szCs w:val="16"/>
      </w:rPr>
    </w:pPr>
    <w:r>
      <w:rPr>
        <w:sz w:val="16"/>
        <w:szCs w:val="16"/>
      </w:rPr>
      <w:t>RSAI Call to Action – School Funding</w:t>
    </w:r>
    <w:r>
      <w:rPr>
        <w:sz w:val="16"/>
        <w:szCs w:val="16"/>
      </w:rPr>
      <w:tab/>
    </w:r>
    <w:r>
      <w:rPr>
        <w:sz w:val="16"/>
        <w:szCs w:val="16"/>
      </w:rPr>
      <w:tab/>
    </w:r>
    <w:r w:rsidRPr="00DE1031">
      <w:rPr>
        <w:sz w:val="16"/>
        <w:szCs w:val="16"/>
      </w:rPr>
      <w:t xml:space="preserve">Page </w:t>
    </w:r>
    <w:sdt>
      <w:sdtPr>
        <w:rPr>
          <w:sz w:val="16"/>
          <w:szCs w:val="16"/>
        </w:rPr>
        <w:id w:val="673224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E1031">
          <w:rPr>
            <w:sz w:val="16"/>
            <w:szCs w:val="16"/>
          </w:rPr>
          <w:fldChar w:fldCharType="begin"/>
        </w:r>
        <w:r w:rsidRPr="00DE1031">
          <w:rPr>
            <w:sz w:val="16"/>
            <w:szCs w:val="16"/>
          </w:rPr>
          <w:instrText xml:space="preserve"> PAGE   \* MERGEFORMAT </w:instrText>
        </w:r>
        <w:r w:rsidRPr="00DE1031">
          <w:rPr>
            <w:sz w:val="16"/>
            <w:szCs w:val="16"/>
          </w:rPr>
          <w:fldChar w:fldCharType="separate"/>
        </w:r>
        <w:r w:rsidR="00837886">
          <w:rPr>
            <w:noProof/>
            <w:sz w:val="16"/>
            <w:szCs w:val="16"/>
          </w:rPr>
          <w:t>2</w:t>
        </w:r>
        <w:r w:rsidRPr="00DE1031">
          <w:rPr>
            <w:noProof/>
            <w:sz w:val="16"/>
            <w:szCs w:val="16"/>
          </w:rPr>
          <w:fldChar w:fldCharType="end"/>
        </w:r>
      </w:sdtContent>
    </w:sdt>
  </w:p>
  <w:p w:rsidR="003B0F40" w:rsidRPr="00661719" w:rsidRDefault="003B0F40" w:rsidP="003B0F40">
    <w:pPr>
      <w:pStyle w:val="Header"/>
      <w:rPr>
        <w:sz w:val="16"/>
        <w:szCs w:val="16"/>
      </w:rPr>
    </w:pPr>
    <w:r>
      <w:rPr>
        <w:sz w:val="16"/>
        <w:szCs w:val="16"/>
      </w:rPr>
      <w:t>02/09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53D36"/>
    <w:multiLevelType w:val="hybridMultilevel"/>
    <w:tmpl w:val="DFD0F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3E50FD"/>
    <w:multiLevelType w:val="multilevel"/>
    <w:tmpl w:val="629EAB58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454C72"/>
    <w:multiLevelType w:val="multilevel"/>
    <w:tmpl w:val="DD021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zMzNDU2MjQxtrBU0lEKTi0uzszPAykwrgUAcQOHSywAAAA="/>
  </w:docVars>
  <w:rsids>
    <w:rsidRoot w:val="00E46D69"/>
    <w:rsid w:val="000B53F1"/>
    <w:rsid w:val="002064DD"/>
    <w:rsid w:val="002500EA"/>
    <w:rsid w:val="0027125B"/>
    <w:rsid w:val="002A4335"/>
    <w:rsid w:val="00375133"/>
    <w:rsid w:val="003B0F40"/>
    <w:rsid w:val="003D45F4"/>
    <w:rsid w:val="004A73A8"/>
    <w:rsid w:val="005D39CF"/>
    <w:rsid w:val="00614259"/>
    <w:rsid w:val="00661719"/>
    <w:rsid w:val="0067038E"/>
    <w:rsid w:val="0076689A"/>
    <w:rsid w:val="00837886"/>
    <w:rsid w:val="00841AD5"/>
    <w:rsid w:val="00895522"/>
    <w:rsid w:val="00917DE7"/>
    <w:rsid w:val="009229AB"/>
    <w:rsid w:val="00A27C95"/>
    <w:rsid w:val="00A80FF8"/>
    <w:rsid w:val="00AE230E"/>
    <w:rsid w:val="00B3587D"/>
    <w:rsid w:val="00B569DD"/>
    <w:rsid w:val="00BB435E"/>
    <w:rsid w:val="00BE36AD"/>
    <w:rsid w:val="00C838EC"/>
    <w:rsid w:val="00E46D69"/>
    <w:rsid w:val="00E93404"/>
    <w:rsid w:val="00ED65BA"/>
    <w:rsid w:val="00F76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8279E0"/>
  <w15:chartTrackingRefBased/>
  <w15:docId w15:val="{B9B648C7-742B-4EAC-A0D5-320334A52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6D69"/>
  </w:style>
  <w:style w:type="paragraph" w:styleId="Heading5">
    <w:name w:val="heading 5"/>
    <w:basedOn w:val="Normal"/>
    <w:link w:val="Heading5Char"/>
    <w:uiPriority w:val="9"/>
    <w:qFormat/>
    <w:rsid w:val="00AE230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6D6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6D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1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AD5"/>
  </w:style>
  <w:style w:type="paragraph" w:styleId="Footer">
    <w:name w:val="footer"/>
    <w:basedOn w:val="Normal"/>
    <w:link w:val="FooterChar"/>
    <w:uiPriority w:val="99"/>
    <w:unhideWhenUsed/>
    <w:rsid w:val="00841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AD5"/>
  </w:style>
  <w:style w:type="character" w:customStyle="1" w:styleId="Heading5Char">
    <w:name w:val="Heading 5 Char"/>
    <w:basedOn w:val="DefaultParagraphFont"/>
    <w:link w:val="Heading5"/>
    <w:uiPriority w:val="9"/>
    <w:rsid w:val="00AE230E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AE2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.iowa.gov/legislation/BillBook?ga=89&amp;ba=hf438" TargetMode="External"/><Relationship Id="rId13" Type="http://schemas.openxmlformats.org/officeDocument/2006/relationships/hyperlink" Target="https://www.legis.iowa.gov/legislation/BillBook?ga=89&amp;ba=HF%20318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egis.iowa.gov/legislation/BillBook?ga=89&amp;ba=sf269" TargetMode="External"/><Relationship Id="rId12" Type="http://schemas.openxmlformats.org/officeDocument/2006/relationships/hyperlink" Target="https://www.legis.iowa.gov/legislation/BillBook?ga=89&amp;ba=HF%20318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s://www.legis.iowa.gov/legislators/fin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legis.iowa.gov/legislators/house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legis.iowa.gov/legislation/BillBook?ga=89&amp;ba=hf439" TargetMode="External"/><Relationship Id="rId14" Type="http://schemas.openxmlformats.org/officeDocument/2006/relationships/hyperlink" Target="https://www.legis.iowa.gov/legislators/senate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argaret@iowaschoolfinance.com" TargetMode="External"/><Relationship Id="rId1" Type="http://schemas.openxmlformats.org/officeDocument/2006/relationships/hyperlink" Target="http://www.rsaia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92</Words>
  <Characters>679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</dc:creator>
  <cp:keywords/>
  <dc:description/>
  <cp:lastModifiedBy>Jen</cp:lastModifiedBy>
  <cp:revision>4</cp:revision>
  <dcterms:created xsi:type="dcterms:W3CDTF">2021-02-09T19:34:00Z</dcterms:created>
  <dcterms:modified xsi:type="dcterms:W3CDTF">2021-02-09T19:57:00Z</dcterms:modified>
</cp:coreProperties>
</file>